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p>
    <w:p>
      <w:pPr>
        <w:pStyle w:val="BodyText"/>
      </w:pPr>
      <w:r>
        <w:t xml:space="preserve">123 Animal Care Lane, Dar es Salaam, Tanzania</w:t>
      </w:r>
    </w:p>
    <w:p>
      <w:pPr>
        <w:pStyle w:val="BodyText"/>
      </w:pPr>
      <w:r>
        <w:t xml:space="preserve">Email: johndoe@veterinarian.com | Phone: +255 123 456 789</w:t>
      </w:r>
    </w:p>
    <w:p>
      <w:pPr>
        <w:pStyle w:val="BodyText"/>
      </w:pPr>
      <w:r>
        <w:t xml:space="preserve">April 5, 2024</w:t>
      </w:r>
    </w:p>
    <w:p>
      <w:pPr>
        <w:pStyle w:val="BodyText"/>
      </w:pPr>
      <w:r>
        <w:t xml:space="preserve">Hiring Manager</w:t>
      </w:r>
      <w:r>
        <w:br/>
      </w:r>
      <w:r>
        <w:t xml:space="preserve">Animal Health Services Department</w:t>
      </w:r>
      <w:r>
        <w:br/>
      </w:r>
      <w:r>
        <w:t xml:space="preserve">Tanzania Dar es Salaam</w:t>
      </w:r>
    </w:p>
    <w:bookmarkStart w:id="20" w:name="cover-letter"/>
    <w:p>
      <w:pPr>
        <w:pStyle w:val="Heading1"/>
      </w:pPr>
      <w:r>
        <w:t xml:space="preserve">Cover Letter</w:t>
      </w:r>
    </w:p>
    <w:p>
      <w:pPr>
        <w:pStyle w:val="FirstParagraph"/>
      </w:pPr>
      <w:r>
        <w:t xml:space="preserve">Dear Hiring Manager,</w:t>
      </w:r>
    </w:p>
    <w:p>
      <w:pPr>
        <w:pStyle w:val="BodyText"/>
      </w:pPr>
      <w:r>
        <w:t xml:space="preserve">As a dedicated and experienced Veterinarian, I am excited to apply for the [Position Name] at your esteemed institution in Tanzania Dar es Salaam. With over a decade of clinical practice in tropical veterinary medicine and a profound commitment to animal welfare, I am eager to contribute my expertise to support the health and well-being of animals in this vibrant region. My passion for veterinary science is deeply rooted in understanding the unique challenges faced by communities in Tanzania Dar es Salaam, where livestock plays a critical role in both subsistence farming and economic stability.</w:t>
      </w:r>
    </w:p>
    <w:p>
      <w:pPr>
        <w:pStyle w:val="BodyText"/>
      </w:pPr>
      <w:r>
        <w:t xml:space="preserve">Having graduated from the Sokoine University of Agriculture with a degree in Veterinary Medicine, I have spent the last ten years honing my skills in both clinical practice and public health initiatives. My career has taken me across East Africa, where I have worked with local communities to address zoonotic diseases, improve livestock productivity, and promote sustainable animal husbandry practices. In Tanzania Dar es Salaam, I have witnessed firsthand the interdependence between human and animal health—this connection fuels my desire to contribute meaningfully to your team. Whether treating a cow suffering from a preventable infection or advising farmers on disease prevention, I believe that every action has the potential to create lasting impact.</w:t>
      </w:r>
    </w:p>
    <w:p>
      <w:pPr>
        <w:pStyle w:val="BodyText"/>
      </w:pPr>
      <w:r>
        <w:t xml:space="preserve">What draws me specifically to this opportunity in Tanzania Dar es Salaam is the chance to work in a dynamic environment where veterinary services are both essential and evolving. The region faces unique challenges, such as limited access to advanced diagnostic tools and the need for culturally sensitive education on animal health. My experience in developing low-cost solutions for rural clinics, coupled with my ability to communicate complex medical concepts in accessible ways, positions me to thrive in this setting. I am particularly interested in collaborating with local organizations and government agencies to strengthen disease surveillance systems and ensure the long-term sustainability of veterinary care.</w:t>
      </w:r>
    </w:p>
    <w:p>
      <w:pPr>
        <w:pStyle w:val="BodyText"/>
      </w:pPr>
      <w:r>
        <w:t xml:space="preserve">During my career, I have also focused on training the next generation of Veterinarians. As a volunteer lecturer at the University of Dar es Salaam, I have taught courses on tropical parasitology and epidemiology, emphasizing practical skills that are directly applicable to the region’s needs. This experience has reinforced my belief that knowledge sharing is as vital as clinical work. In Tanzania Dar es Salaam, I would be honored to mentor young professionals and contribute to the growth of a robust veterinary workforce capable of meeting future challenges.</w:t>
      </w:r>
    </w:p>
    <w:p>
      <w:pPr>
        <w:pStyle w:val="BodyText"/>
      </w:pPr>
      <w:r>
        <w:t xml:space="preserve">Beyond technical expertise, I bring a deep respect for the cultural and social contexts that shape veterinary care in Tanzania. My work with NGOs such as the African Animal Health Organization (IAH) has taught me the importance of building trust within communities and adapting solutions to local customs. Whether conducting mobile clinics in remote villages or advising on livestock management during droughts, I approach each task with empathy, patience, and a commitment to long-term partnerships.</w:t>
      </w:r>
    </w:p>
    <w:p>
      <w:pPr>
        <w:pStyle w:val="BodyText"/>
      </w:pPr>
      <w:r>
        <w:t xml:space="preserve">The Cover Letter is not just a formality—it is an opportunity to convey my enthusiasm for this role and my alignment with your mission. In Tanzania Dar es Salaam, where the intersection of human, animal, and environmental health is more critical than ever, I am confident that my skills in preventive care, community engagement, and innovative problem-solving will make a meaningful contribution. I am especially eager to collaborate on initiatives that address emerging threats such as antimicrobial resistance and climate change-related health risks.</w:t>
      </w:r>
    </w:p>
    <w:p>
      <w:pPr>
        <w:pStyle w:val="BodyText"/>
      </w:pPr>
      <w:r>
        <w:t xml:space="preserve">Thank you for considering my application. I would welcome the chance to discuss how my background, values, and vision align with the goals of your organization. I am available at your convenience for an interview and can be reached at +255 123 456 789 or via email at johndoe@veterinarian.com. I look forward to the possibility of contributing to the vital work being done in Tanzania Dar es Salaam to protect animals, support livelihoods, and promote a healthier future for all.</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6:33:06Z</dcterms:created>
  <dcterms:modified xsi:type="dcterms:W3CDTF">2026-07-24T06:33:06Z</dcterms:modified>
</cp:coreProperties>
</file>

<file path=docProps/custom.xml><?xml version="1.0" encoding="utf-8"?>
<Properties xmlns="http://schemas.openxmlformats.org/officeDocument/2006/custom-properties" xmlns:vt="http://schemas.openxmlformats.org/officeDocument/2006/docPropsVTypes"/>
</file>